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EF363B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EF363B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Vernerunder</w:t>
            </w:r>
            <w:r>
              <w:fldChar w:fldCharType="end"/>
            </w:r>
          </w:p>
        </w:tc>
      </w:tr>
    </w:tbl>
    <w:p w:rsidR="0052577D" w14:paraId="1EF363BB" w14:textId="77777777"/>
    <w:p w:rsidR="0052577D" w14:paraId="1EF363BC" w14:textId="77777777"/>
    <w:p w:rsidR="00AD613F" w:rsidP="00AD613F" w14:paraId="36DFD9AE" w14:textId="77777777">
      <w:pPr>
        <w:pStyle w:val="Heading1"/>
      </w:pPr>
      <w:r>
        <w:t xml:space="preserve">Handlingsplan etter vernerunde </w:t>
      </w:r>
      <w:r w:rsidRPr="002049E4">
        <w:rPr>
          <w:sz w:val="40"/>
          <w:szCs w:val="40"/>
        </w:rPr>
        <w:t>XX.XX.XX</w:t>
      </w:r>
    </w:p>
    <w:p w:rsidR="00AD613F" w:rsidP="00AD613F" w14:paraId="44AEB995" w14:textId="77777777">
      <w:r>
        <w:t>Tilstade</w:t>
      </w:r>
      <w:r>
        <w:t xml:space="preserve">: </w:t>
      </w:r>
    </w:p>
    <w:p w:rsidR="00AD613F" w:rsidRPr="006A18BE" w:rsidP="00AD613F" w14:paraId="7E126D01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2BB619B6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AD613F" w:rsidRPr="008A05D1" w:rsidP="00901CB8" w14:paraId="23ECC470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AD613F" w:rsidRPr="008A05D1" w:rsidP="00901CB8" w14:paraId="4D38C6F1" w14:textId="77777777">
            <w:pPr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1634E59E" w14:textId="77777777">
            <w:pPr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06599E9E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AD613F" w:rsidRPr="008A05D1" w:rsidP="00901CB8" w14:paraId="3726BA10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AD613F" w:rsidRPr="00EA2CC7" w:rsidP="00901CB8" w14:paraId="63BCC729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AD613F" w:rsidRPr="008A05D1" w:rsidP="00901CB8" w14:paraId="5C315772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AD613F" w:rsidRPr="008A05D1" w:rsidP="00901CB8" w14:paraId="6BF48B4D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AD613F" w:rsidRPr="008A05D1" w:rsidP="00901CB8" w14:paraId="1F90EF7A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AD613F" w:rsidRPr="008A05D1" w:rsidP="00901CB8" w14:paraId="163FE162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592909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4051BE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30D57D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41F0DAC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00508A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C2A207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72C9D12" w14:textId="77777777">
            <w:pPr>
              <w:rPr>
                <w:rFonts w:cs="Arial"/>
              </w:rPr>
            </w:pPr>
          </w:p>
        </w:tc>
      </w:tr>
      <w:tr w14:paraId="2FB711FD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2C1843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24F8FA2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EA2A14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011460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1B9624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FFBF370" w14:textId="77777777">
            <w:pPr>
              <w:rPr>
                <w:rFonts w:cs="Arial"/>
              </w:rPr>
            </w:pPr>
          </w:p>
        </w:tc>
      </w:tr>
      <w:tr w14:paraId="68A7811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D39EBF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21DCFB3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CB5DA9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790E25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C4943D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1BC1CBE" w14:textId="77777777">
            <w:pPr>
              <w:rPr>
                <w:rFonts w:cs="Arial"/>
              </w:rPr>
            </w:pPr>
          </w:p>
        </w:tc>
      </w:tr>
      <w:tr w14:paraId="45CAE39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7D10F21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0E23BA1E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BA7C41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E19E91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30EF4B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FCDD0A9" w14:textId="77777777">
            <w:pPr>
              <w:rPr>
                <w:rFonts w:cs="Arial"/>
              </w:rPr>
            </w:pPr>
          </w:p>
        </w:tc>
      </w:tr>
      <w:tr w14:paraId="17337F6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38A4D4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3BC2AD4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67F320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48AEDBD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7354BE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52AECE77" w14:textId="77777777">
            <w:pPr>
              <w:rPr>
                <w:rFonts w:cs="Arial"/>
              </w:rPr>
            </w:pPr>
          </w:p>
        </w:tc>
      </w:tr>
      <w:tr w14:paraId="49934FB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DAA5F0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C0CE25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553158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F6E405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3A781C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C2A9B44" w14:textId="77777777">
            <w:pPr>
              <w:rPr>
                <w:rFonts w:cs="Arial"/>
              </w:rPr>
            </w:pPr>
          </w:p>
        </w:tc>
      </w:tr>
      <w:tr w14:paraId="7E6F3E1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33666C1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B4E4A55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58688C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53920E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BB091D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FD6CC7A" w14:textId="77777777">
            <w:pPr>
              <w:rPr>
                <w:rFonts w:cs="Arial"/>
              </w:rPr>
            </w:pPr>
          </w:p>
        </w:tc>
      </w:tr>
      <w:tr w14:paraId="301583D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CAD9CB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B61363F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B6B0A1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46E1FB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FC2AA4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A0A8176" w14:textId="77777777">
            <w:pPr>
              <w:rPr>
                <w:rFonts w:cs="Arial"/>
              </w:rPr>
            </w:pPr>
          </w:p>
        </w:tc>
      </w:tr>
      <w:tr w14:paraId="1113D58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46F2E7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855510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C1291A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F6A5CF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E7CD9C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6BB78BD" w14:textId="77777777">
            <w:pPr>
              <w:rPr>
                <w:rFonts w:cs="Arial"/>
              </w:rPr>
            </w:pPr>
          </w:p>
        </w:tc>
      </w:tr>
      <w:tr w14:paraId="1F42A1E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0F2B6F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3A61FA4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BCC03E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CBED45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FE5E20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11C219F" w14:textId="77777777">
            <w:pPr>
              <w:rPr>
                <w:rFonts w:cs="Arial"/>
              </w:rPr>
            </w:pPr>
          </w:p>
        </w:tc>
      </w:tr>
      <w:tr w14:paraId="70F356F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A4A369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6C1E367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E1C891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7C3F5A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3B2AC6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88DBF5D" w14:textId="77777777">
            <w:pPr>
              <w:rPr>
                <w:rFonts w:cs="Arial"/>
              </w:rPr>
            </w:pPr>
          </w:p>
        </w:tc>
      </w:tr>
      <w:tr w14:paraId="0AA71EF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25BDEB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597C6AC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519FD2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111DAB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4FFBF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2615283" w14:textId="77777777">
            <w:pPr>
              <w:rPr>
                <w:rFonts w:cs="Arial"/>
              </w:rPr>
            </w:pPr>
          </w:p>
        </w:tc>
      </w:tr>
      <w:tr w14:paraId="1F391FA9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85CC0F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29641455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F6CCEB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C43AB3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B0BF0F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428E07E" w14:textId="77777777">
            <w:pPr>
              <w:rPr>
                <w:rFonts w:cs="Arial"/>
              </w:rPr>
            </w:pPr>
          </w:p>
        </w:tc>
      </w:tr>
      <w:tr w14:paraId="5BE6457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6D8060B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710B7A3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605D58B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82052B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B13381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B5A8D29" w14:textId="77777777">
            <w:pPr>
              <w:rPr>
                <w:rFonts w:cs="Arial"/>
              </w:rPr>
            </w:pPr>
          </w:p>
        </w:tc>
      </w:tr>
      <w:tr w14:paraId="0763EC9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C03017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454E82" w:rsidP="00901CB8" w14:paraId="0A5B8D3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5455B2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0C7081E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E8F20A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3E51BB0" w14:textId="77777777">
            <w:pPr>
              <w:rPr>
                <w:rFonts w:cs="Arial"/>
              </w:rPr>
            </w:pPr>
          </w:p>
        </w:tc>
      </w:tr>
      <w:tr w14:paraId="575453A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F78BC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5E7D53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9EC133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0AB376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379F46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8A2599B" w14:textId="77777777">
            <w:pPr>
              <w:rPr>
                <w:rFonts w:cs="Arial"/>
              </w:rPr>
            </w:pPr>
          </w:p>
        </w:tc>
      </w:tr>
      <w:tr w14:paraId="6AE9555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919AD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49257317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CBD0F2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3BFAFDD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26E8330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4FAC0A1" w14:textId="77777777">
            <w:pPr>
              <w:rPr>
                <w:rFonts w:cs="Arial"/>
              </w:rPr>
            </w:pPr>
          </w:p>
          <w:p w:rsidR="00AD613F" w:rsidRPr="008A05D1" w:rsidP="00901CB8" w14:paraId="12BCAA98" w14:textId="77777777">
            <w:pPr>
              <w:rPr>
                <w:rFonts w:cs="Arial"/>
              </w:rPr>
            </w:pPr>
          </w:p>
        </w:tc>
      </w:tr>
      <w:tr w14:paraId="39F1350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47BFFCA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410B4B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FF26DA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5265AC7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2195E9F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F3D3399" w14:textId="77777777">
            <w:pPr>
              <w:rPr>
                <w:rFonts w:cs="Arial"/>
              </w:rPr>
            </w:pPr>
          </w:p>
        </w:tc>
      </w:tr>
      <w:tr w14:paraId="3B6EA21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758BE2B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1286A2B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21DEF1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16B568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6DE3197C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C559CD6" w14:textId="77777777">
            <w:pPr>
              <w:rPr>
                <w:rFonts w:cs="Arial"/>
              </w:rPr>
            </w:pPr>
          </w:p>
        </w:tc>
      </w:tr>
      <w:tr w14:paraId="0EE1E89C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E4C6EB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753F7A8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F4D75E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9B0CA0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E424CD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08AFB93" w14:textId="77777777">
            <w:pPr>
              <w:rPr>
                <w:rFonts w:cs="Arial"/>
              </w:rPr>
            </w:pPr>
          </w:p>
        </w:tc>
      </w:tr>
      <w:tr w14:paraId="471D300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0BA5509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01243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37B0418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7FCF791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56644E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4F6DECAB" w14:textId="77777777">
            <w:pPr>
              <w:rPr>
                <w:rFonts w:cs="Arial"/>
              </w:rPr>
            </w:pPr>
          </w:p>
        </w:tc>
      </w:tr>
      <w:tr w14:paraId="6A2627C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5C8DA4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4569DBA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91CB964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2E00E06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2ACEC2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6EEBE110" w14:textId="77777777">
            <w:pPr>
              <w:rPr>
                <w:rFonts w:cs="Arial"/>
              </w:rPr>
            </w:pPr>
          </w:p>
        </w:tc>
      </w:tr>
      <w:tr w14:paraId="3C51BC4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54D219E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1B3957E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01ED818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F8FA8C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154AE11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4AA176E" w14:textId="77777777">
            <w:pPr>
              <w:rPr>
                <w:rFonts w:cs="Arial"/>
              </w:rPr>
            </w:pPr>
          </w:p>
        </w:tc>
      </w:tr>
      <w:tr w14:paraId="1A142A5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6B0465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5388001A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2378C6A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6B68D884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0472B7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355BB3F9" w14:textId="77777777">
            <w:pPr>
              <w:rPr>
                <w:rFonts w:cs="Arial"/>
              </w:rPr>
            </w:pPr>
          </w:p>
        </w:tc>
      </w:tr>
      <w:tr w14:paraId="49692AF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2A8AE5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C33E5B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E006F3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1B7E48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56C5F9E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4123433" w14:textId="77777777">
            <w:pPr>
              <w:rPr>
                <w:rFonts w:cs="Arial"/>
              </w:rPr>
            </w:pPr>
          </w:p>
        </w:tc>
      </w:tr>
      <w:tr w14:paraId="73B0131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62A3416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2C10817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044119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E63B9C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72D9EA2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2CF95148" w14:textId="77777777">
            <w:pPr>
              <w:rPr>
                <w:rFonts w:cs="Arial"/>
              </w:rPr>
            </w:pPr>
          </w:p>
        </w:tc>
      </w:tr>
      <w:tr w14:paraId="37EA1CE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44D954B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6092BD2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78704DF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76D2A0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01F0E6F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11D87416" w14:textId="77777777">
            <w:pPr>
              <w:rPr>
                <w:rFonts w:cs="Arial"/>
              </w:rPr>
            </w:pPr>
          </w:p>
        </w:tc>
      </w:tr>
      <w:tr w14:paraId="300718D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2B62A6A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02A0100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5193178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12FAB17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3676489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72CCA5F2" w14:textId="77777777">
            <w:pPr>
              <w:rPr>
                <w:rFonts w:cs="Arial"/>
              </w:rPr>
            </w:pPr>
          </w:p>
        </w:tc>
      </w:tr>
      <w:tr w14:paraId="4CFFBA2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AD613F" w:rsidRPr="008A05D1" w:rsidP="00901CB8" w14:paraId="1B51E27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AD613F" w:rsidRPr="008A05D1" w:rsidP="00901CB8" w14:paraId="2F6A366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AD613F" w:rsidRPr="008A05D1" w:rsidP="00901CB8" w14:paraId="18B56C8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AD613F" w:rsidRPr="008A05D1" w:rsidP="00901CB8" w14:paraId="0311347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AD613F" w:rsidRPr="008A05D1" w:rsidP="00901CB8" w14:paraId="461750C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AD613F" w:rsidRPr="008A05D1" w:rsidP="00901CB8" w14:paraId="078323C4" w14:textId="77777777">
            <w:pPr>
              <w:rPr>
                <w:rFonts w:cs="Arial"/>
              </w:rPr>
            </w:pPr>
          </w:p>
        </w:tc>
      </w:tr>
    </w:tbl>
    <w:p w:rsidR="00AD613F" w:rsidP="00AD613F" w14:paraId="0995E4A8" w14:textId="77777777"/>
    <w:p w:rsidR="0052577D" w14:paraId="1EF363BD" w14:textId="77777777"/>
    <w:p w:rsidR="0052577D" w14:paraId="1EF363BE" w14:textId="77777777"/>
    <w:p w:rsidR="0052577D" w14:paraId="1EF363BF" w14:textId="77777777"/>
    <w:p w:rsidR="0052577D" w14:paraId="1EF363C0" w14:textId="77777777">
      <w:pPr>
        <w:pStyle w:val="Normal2"/>
      </w:pPr>
    </w:p>
    <w:p w:rsidR="0052577D" w14:paraId="1EF363C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EF363C5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EF363C8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EF363D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EF363D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EF363D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EF363D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1</w:t>
          </w:r>
          <w:r>
            <w:rPr>
              <w:i w:val="0"/>
              <w:sz w:val="20"/>
            </w:rPr>
            <w:fldChar w:fldCharType="end"/>
          </w:r>
        </w:p>
      </w:tc>
    </w:tr>
    <w:tr w14:paraId="1EF363D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EF363D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EF363D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EF363D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EF363D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EF363C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EF363C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EF363C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EF363C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EF363C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EF363C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EF363C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EF363D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92456587">
    <w:abstractNumId w:val="2"/>
  </w:num>
  <w:num w:numId="2" w16cid:durableId="2051496012">
    <w:abstractNumId w:val="0"/>
  </w:num>
  <w:num w:numId="3" w16cid:durableId="1368870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049E4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AD613F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668F4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EF363B9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19</Words>
  <Characters>410</Characters>
  <Application>Microsoft Office Word</Application>
  <DocSecurity>4</DocSecurity>
  <Lines>3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Vernerund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09:5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Vernerunder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Øystein Mjøm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